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6"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7"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val="en-U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8"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9"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10"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w:t>
      </w:r>
      <w:r>
        <w:lastRenderedPageBreak/>
        <w:t>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ins w:id="11" w:author="Vlada" w:date="2018-07-16T22:34:00Z">
        <w:r w:rsidR="00F3049B">
          <w:t xml:space="preserve"> (Ovde </w:t>
        </w:r>
        <w:r w:rsidR="00F3049B" w:rsidRPr="00D15CC0">
          <w:rPr>
            <w:noProof/>
          </w:rPr>
          <w:t>bih</w:t>
        </w:r>
        <w:r w:rsidR="00F3049B">
          <w:t xml:space="preserve"> </w:t>
        </w:r>
        <w:r w:rsidR="00F3049B" w:rsidRPr="00D15CC0">
          <w:rPr>
            <w:noProof/>
          </w:rPr>
          <w:t>ubacio</w:t>
        </w:r>
        <w:r w:rsidR="00F3049B">
          <w:t xml:space="preserve"> par </w:t>
        </w:r>
        <w:r w:rsidR="00F3049B" w:rsidRPr="00D15CC0">
          <w:rPr>
            <w:noProof/>
          </w:rPr>
          <w:t>primera</w:t>
        </w:r>
        <w:r w:rsidR="00F3049B">
          <w:t xml:space="preserve"> koji to </w:t>
        </w:r>
        <w:r w:rsidR="00F3049B" w:rsidRPr="00D15CC0">
          <w:rPr>
            <w:noProof/>
          </w:rPr>
          <w:t>demonstraju</w:t>
        </w:r>
        <w:r w:rsidR="00F3049B">
          <w:t xml:space="preserve">, </w:t>
        </w:r>
        <w:r w:rsidR="00F3049B" w:rsidRPr="00D15CC0">
          <w:rPr>
            <w:noProof/>
          </w:rPr>
          <w:t>jedna</w:t>
        </w:r>
        <w:r w:rsidR="00F3049B">
          <w:t xml:space="preserve"> </w:t>
        </w:r>
        <w:r w:rsidR="00F3049B" w:rsidRPr="00D15CC0">
          <w:rPr>
            <w:noProof/>
          </w:rPr>
          <w:t>metoda</w:t>
        </w:r>
        <w:r w:rsidR="00F3049B">
          <w:t xml:space="preserve"> </w:t>
        </w:r>
        <w:r w:rsidR="00F3049B" w:rsidRPr="00D15CC0">
          <w:rPr>
            <w:noProof/>
          </w:rPr>
          <w:t>samo</w:t>
        </w:r>
        <w:r w:rsidR="00F3049B">
          <w:t>)</w:t>
        </w:r>
      </w:ins>
    </w:p>
    <w:p w:rsidR="008D4074" w:rsidRDefault="008D4074" w:rsidP="008D4074">
      <w:pPr>
        <w:pStyle w:val="Heading2"/>
      </w:pPr>
      <w:r>
        <w:lastRenderedPageBreak/>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lastRenderedPageBreak/>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lastRenderedPageBreak/>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12"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13" w:author="Vlada" w:date="2018-07-16T23:06:00Z">
        <w:r>
          <w:rPr>
            <w:rFonts w:cs="Consolas"/>
          </w:rPr>
          <w:t xml:space="preserve">Kada </w:t>
        </w:r>
        <w:r w:rsidRPr="00D15CC0">
          <w:rPr>
            <w:rFonts w:cs="Consolas"/>
            <w:noProof/>
          </w:rPr>
          <w:t>se</w:t>
        </w:r>
        <w:r>
          <w:rPr>
            <w:rFonts w:cs="Consolas"/>
          </w:rPr>
          <w:t xml:space="preserve"> </w:t>
        </w:r>
        <w:r w:rsidRPr="00D15CC0">
          <w:rPr>
            <w:rFonts w:cs="Consolas"/>
            <w:noProof/>
          </w:rPr>
          <w:t>koriste</w:t>
        </w:r>
        <w:r>
          <w:rPr>
            <w:rFonts w:cs="Consolas"/>
          </w:rPr>
          <w:t xml:space="preserve"> while </w:t>
        </w:r>
        <w:r w:rsidRPr="00D15CC0">
          <w:rPr>
            <w:rFonts w:cs="Consolas"/>
            <w:noProof/>
          </w:rPr>
          <w:t>petlje</w:t>
        </w:r>
        <w:r>
          <w:rPr>
            <w:rFonts w:cs="Consolas"/>
          </w:rPr>
          <w:t>?</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4" w:author="Vlada" w:date="2018-07-16T23:05:00Z">
        <w:r w:rsidRPr="00524257" w:rsidDel="0084278C">
          <w:delText xml:space="preserve">on </w:delText>
        </w:r>
      </w:del>
      <w:ins w:id="15"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6" w:author="Vlada" w:date="2018-07-16T23:06:00Z"/>
        </w:rPr>
      </w:pPr>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17"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18"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19"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20" w:author="Mare" w:date="2018-07-18T20:14:00Z">
            <w:rPr/>
          </w:rPrChange>
        </w:rPr>
        <w:t>hand</w:t>
      </w:r>
      <w:r w:rsidR="00D15CC0">
        <w:rPr>
          <w:noProof/>
        </w:rPr>
        <w:t>,</w:t>
      </w:r>
      <w:r>
        <w:t xml:space="preserve"> if the method doesn’t return anything, the „void“ keyword is used instead of the return type, and it doesn’t need to have a return statement inside its body.</w:t>
      </w:r>
    </w:p>
    <w:p w:rsidR="003A723B" w:rsidRDefault="003A723B" w:rsidP="00CB14A8">
      <w:r>
        <w:rPr>
          <w:noProof/>
          <w:lang w:val="en-U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21" w:author="Marinko Spasojevic" w:date="2018-07-18T08:22:00Z">
          <w:pPr/>
        </w:pPrChange>
      </w:pPr>
      <w:r>
        <w:t>Optional Parameters</w:t>
      </w:r>
    </w:p>
    <w:p w:rsidR="00374F95" w:rsidRDefault="00374F95" w:rsidP="00D143AF">
      <w:pPr>
        <w:rPr>
          <w:ins w:id="22"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23" w:author="Mare" w:date="2018-07-18T20:13:00Z">
            <w:rPr/>
          </w:rPrChange>
        </w:rPr>
        <w:t>overri</w:t>
      </w:r>
      <w:ins w:id="24" w:author="Mare" w:date="2018-07-18T20:13:00Z">
        <w:r w:rsidR="001E1C26">
          <w:rPr>
            <w:noProof/>
          </w:rPr>
          <w:t>d</w:t>
        </w:r>
      </w:ins>
      <w:r w:rsidR="00D143AF" w:rsidRPr="001E1C26">
        <w:rPr>
          <w:noProof/>
          <w:rPrChange w:id="25"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26" w:author="Mare" w:date="2018-07-18T20:14:00Z">
            <w:rPr/>
          </w:rPrChange>
        </w:rPr>
        <w:t xml:space="preserve"> not </w:t>
      </w:r>
      <w:r w:rsidR="007422CA" w:rsidRPr="001E1C26">
        <w:rPr>
          <w:noProof/>
          <w:rPrChange w:id="27"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28"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val="en-U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t>
      </w:r>
      <w:ins w:id="29" w:author="Vlada" w:date="2018-07-16T23:33:00Z">
        <w:r w:rsidR="006F2A59">
          <w:t>(hm, what?</w:t>
        </w:r>
        <w:r w:rsidR="00337E90">
          <w:t xml:space="preserve"> Ovo </w:t>
        </w:r>
      </w:ins>
      <w:ins w:id="30" w:author="Vlada" w:date="2018-07-16T23:34:00Z">
        <w:r w:rsidR="00337E90" w:rsidRPr="00F55A8E">
          <w:rPr>
            <w:noProof/>
          </w:rPr>
          <w:t>treba</w:t>
        </w:r>
        <w:r w:rsidR="00337E90">
          <w:t xml:space="preserve"> da </w:t>
        </w:r>
        <w:r w:rsidR="00337E90" w:rsidRPr="00F55A8E">
          <w:rPr>
            <w:noProof/>
          </w:rPr>
          <w:t>se</w:t>
        </w:r>
        <w:r w:rsidR="00337E90">
          <w:t xml:space="preserve"> </w:t>
        </w:r>
        <w:r w:rsidR="00337E90" w:rsidRPr="00F55A8E">
          <w:rPr>
            <w:noProof/>
          </w:rPr>
          <w:t>podeli</w:t>
        </w:r>
        <w:r w:rsidR="00337E90">
          <w:t xml:space="preserve"> </w:t>
        </w:r>
        <w:r w:rsidR="00337E90" w:rsidRPr="00F55A8E">
          <w:rPr>
            <w:noProof/>
          </w:rPr>
          <w:t>nekako</w:t>
        </w:r>
        <w:r w:rsidR="00337E90">
          <w:t xml:space="preserve">, </w:t>
        </w:r>
        <w:r w:rsidR="00337E90" w:rsidRPr="00F55A8E">
          <w:rPr>
            <w:noProof/>
          </w:rPr>
          <w:t>nece</w:t>
        </w:r>
        <w:r w:rsidR="00337E90">
          <w:t xml:space="preserve"> </w:t>
        </w:r>
        <w:r w:rsidR="00337E90" w:rsidRPr="00F55A8E">
          <w:rPr>
            <w:noProof/>
          </w:rPr>
          <w:t>biti</w:t>
        </w:r>
        <w:r w:rsidR="00337E90">
          <w:t xml:space="preserve"> </w:t>
        </w:r>
        <w:r w:rsidR="00337E90" w:rsidRPr="00F55A8E">
          <w:rPr>
            <w:noProof/>
            <w:rPrChange w:id="31" w:author="Mare" w:date="2018-07-18T20:13:00Z">
              <w:rPr/>
            </w:rPrChange>
          </w:rPr>
          <w:t>razumljivo</w:t>
        </w:r>
      </w:ins>
      <w:ins w:id="32" w:author="Vlada" w:date="2018-07-16T23:33:00Z">
        <w:r w:rsidR="006F2A59">
          <w:t xml:space="preserve">) </w:t>
        </w:r>
      </w:ins>
      <w:r>
        <w:t xml:space="preserve">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33"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34"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lastRenderedPageBreak/>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F55A8E" w:rsidRPr="00F55A8E" w:rsidRDefault="00F55A8E" w:rsidP="00C476CB">
      <w:pPr>
        <w:rPr>
          <w:ins w:id="35" w:author="Vlada" w:date="2018-07-16T23:40:00Z"/>
          <w:rFonts w:cs="Consolas"/>
          <w:color w:val="000000"/>
          <w:lang w:val="en-US"/>
        </w:rPr>
      </w:pPr>
      <w:r>
        <w:rPr>
          <w:rFonts w:cs="Consolas"/>
          <w:color w:val="000000"/>
          <w:lang w:val="en-US"/>
        </w:rPr>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36"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w:t>
      </w:r>
      <w:r>
        <w:rPr>
          <w:rFonts w:ascii="Arial" w:hAnsi="Arial" w:cs="Arial"/>
          <w:color w:val="222222"/>
          <w:sz w:val="21"/>
          <w:szCs w:val="21"/>
          <w:shd w:val="clear" w:color="auto" w:fill="FFFFFF"/>
        </w:rPr>
        <w:t xml:space="preserve">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9D6E6A" w:rsidDel="008E712B" w:rsidRDefault="00BC2645" w:rsidP="009D6E6A">
      <w:pPr>
        <w:rPr>
          <w:del w:id="37" w:author="Vlada" w:date="2018-07-16T23:45:00Z"/>
        </w:rPr>
      </w:pPr>
      <w:r>
        <w:t>In this example, we are not using the Close method because as soon as execution leaves the body of the using statement, the StreamReader object is going to be managed.</w:t>
      </w:r>
      <w:bookmarkStart w:id="38" w:name="_GoBack"/>
      <w:bookmarkEnd w:id="38"/>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3550" w:rsidRDefault="00243550" w:rsidP="004B5451">
      <w:pPr>
        <w:spacing w:after="0" w:line="240" w:lineRule="auto"/>
      </w:pPr>
      <w:r>
        <w:separator/>
      </w:r>
    </w:p>
  </w:endnote>
  <w:endnote w:type="continuationSeparator" w:id="0">
    <w:p w:rsidR="00243550" w:rsidRDefault="0024355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3550" w:rsidRDefault="00243550" w:rsidP="004B5451">
      <w:pPr>
        <w:spacing w:after="0" w:line="240" w:lineRule="auto"/>
      </w:pPr>
      <w:r>
        <w:separator/>
      </w:r>
    </w:p>
  </w:footnote>
  <w:footnote w:type="continuationSeparator" w:id="0">
    <w:p w:rsidR="00243550" w:rsidRDefault="00243550"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C26" w:rsidRDefault="001E1C2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wFAOeD6Q4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76CB"/>
    <w:rsid w:val="00C53999"/>
    <w:rsid w:val="00C64589"/>
    <w:rsid w:val="00CB14A8"/>
    <w:rsid w:val="00CF5DE3"/>
    <w:rsid w:val="00D05673"/>
    <w:rsid w:val="00D12B39"/>
    <w:rsid w:val="00D143AF"/>
    <w:rsid w:val="00D15CC0"/>
    <w:rsid w:val="00D3596A"/>
    <w:rsid w:val="00D4639A"/>
    <w:rsid w:val="00D557F7"/>
    <w:rsid w:val="00D56A3D"/>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F7809-0B6D-42C9-A4DF-3224AD1F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43</Pages>
  <Words>9573</Words>
  <Characters>54568</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0</cp:revision>
  <dcterms:created xsi:type="dcterms:W3CDTF">2018-07-16T21:47:00Z</dcterms:created>
  <dcterms:modified xsi:type="dcterms:W3CDTF">2018-07-18T18:47:00Z</dcterms:modified>
</cp:coreProperties>
</file>